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44.28)</w:t>
      </w:r>
      <w:r>
        <w:t xml:space="preserve"> </w:t>
      </w:r>
      <w:r>
        <w:t xml:space="preserve">ตู่</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นีวิทยุโทรทัศน์แห่งประเทศไทยนำท่านผู้ชมเข้าสู่การถ่ายทอด สมเด็จ กนิษฐาธิราชเจ้ากรมสมเด็จพระเทพรัตน์ราชสุดาสยามบรมราชกุมารีเสด็จพระราชดำเนิน ประชุม 30 น้ำยาสตรีแห่งชาติประจำปี 2560 6 สำนักงาน พัฒนา และเทคโนโลยีแห่งชาติตำบลคลองหนึ่ง อำเภอคลองหลวงจังหวัดปทุมธานีค่ะ ซึ่งการจัดงานในปีนี้นะคะจัดขึ้นภายใต้หัวข้อ สวทชกลุ่มพลังมวลชน เขื่อนโมเดลเศรษฐกิจ มี CG สู่ความยั่งยืนค่ะ ซึ่งจัดขึ้นเป็นครั้งที่ 18 แล้วนะคะ วันนี้เป็นวันแรกนะคะ วิธีเปิดระหว่างวันที่ 28 ถึง 31 มีนาคม 2566 ค่ะ ในลำดับนี้นะคะ รถยนต์พระที่นั่งได้ถึงอาคารศูนย์ประชุมอุทยานวิทยาศาสตร์ประเทศไทย สำนักงานพัฒนาวิทยาศาสตร์และเทคโนโลยีแห่งชาติค่ะ ลำดับนี้นะคะ ท่านผู้ว่าราชการจังหวัดปทุมธานีนายณรงค์ศักดิ์โอสถธนากรนะครับผู้พิพากษาหัวหน้าศาลจังหวัดธัญบุรี ผู้บัญชาการมณฑลทหารบกที่ 11 ผู้บังคับการตำรวจภูธรจังหวัดปทุมธานีศาสตราจารย์สิริฤกษ์ทรงศิวิไลปลัดกระทรวงการอุดมศึกษาวิทยาศาสตร์วิจัยและนวัตกรรมและศาสตราจารย์ชูกิจ จำนงค์ผู้อำนวยการสำนักงานพัฒนาวิทยาศาสตร์และเทคโนโลยี เอา 2 กล่อง รับเสด็จค่ะ นางจินตนาโอสถธนากร ละ ถนนชัยรองผู้อำนวยการพัฒนาวิทยาศาสตร์และเทคโนโลยีแห่งชาติสายงานบริหารทูลเกล้าฯถวายพวงมาลัยค่ะ ลำดับนี้สมเด็จพระกนิษฐาธิราชเจ้ากรมสมเด็จพระเทพรัตน์ราชสุดาสยามบรมราชกุมารีเสด็จพระราชดำเนินเข้าสู่อาคารศูนย์ประชุมอุทยานวิทยาศาสตร์ประเทศไทยค่ะ ซึ่งการจัดงานในครั้งนี้ของสวทชนะคะ การจัดงานประจำปีนะคะจะขึ้นเป็นประจำ ครั้งนี้เป็นครั้งที่ 18 แล้วนะคะระหว่างวันที่ 28 ถึง 31 มีนาคม 2566 ไม่มีการจัดงานอย่างเต็มรูปแบบนะคะ ฐานกิจกรรมสัมมนาวิชาการและกิจกรรมสำหรับเยาวชน 53 หัวข้อ รวมทั้งการจัดแสดงผลงานในรูปแบบนิทรรศการ 72 ผลงานนะคะ อันนี้เป็นบรรยากาศภายในห้องออฟฟิศเยี่ยม นะคะ บรรยากาศของการเฝ้ารอรับเสด็จ โดยสำนักงานพัฒนาวิทยาศาสตร์และเทคโนโลยีแห่งชาติสวทชนะคะมีบทบาทสำคัญ เหมือนดั่งขุมพลังรักของประเทศที่จะ นำวิทยาศาสตร์เทคโนโลยีและนวัตกรรมมาพัฒนาระบบนิเวศวิจัยและนวัตกรรมให้เข้มแข็งเพื่อการขับเคลื่อนเศรษฐกิจประเทศไทยเติบโตอย่างก้าวกระโดดค่ะ ตั้งแต่การจัดตั้งสภาปชชภายใต้พระราชบัญญัติ คณะวิทยาศาสตร์และเทคโนโลยีแห่งชาติ พุทธศักราช 2534 นับจนถึงทุกวันนี้เป็นเวลา 32 ปีแล้วนะคะ ปี 2010 และนำความรู้ความเ****วชาญมาพัฒนาให้เกิดเป็นเทคโนโลยีและนวัตกรรม เพื่อช่วยยกระดับคุณภาพชีวิต เพิ่มมูลค่าทางเศรษฐกิจและแก้ไขปัญหาสำคัญของประเทศ ให้เป็นผลอย่างเป็นรูปประธรรมค่ะ อย่างเช่น platform รับแจ้งและติดตามปัญหาเมืองอย่างทันท่วงที ประชาชนมีส่วนร่วม โปรแกรม ช่วยโรงเรียนจัดสำรับอาหารกลางวันตามหลักโภชนาการ ภายใต้งบประมาณที่ได้รับ เทคโนโลยีรับมือกับปัญหา ฝุ่น PM 2.5 นะคะ รวมทั้งผลงานที่ใช้รับมือการระบาดใหญ่ของโรคโควิน 19 ที่ผ่านมาค่ะ สมเด็จพระเทพฯ เสด็จเข้าสู่ห้องออดิทอเรียมนะคะและประทับพระราชอาสน์ด้านบนเวทีค่ะ ลำดับนี้ราคาท่านปลัดกระทรวงการอุดมศึกษาวิทยาศาสตร์วิจัยและนวัตกรรม ศาสตราจารย์ดรนายแพทย์สิริฤกษ์ทรงศิวิไล เป่าเปา ฝุ่นละอองพระบาททูลเกล้าทูลกระหม่อมถวายสูติบัตรในเอกสารประกอบการประชุมค่ะ ทรงทราบฝ่าละอองพระบาทข้าพระพุทธเจ้าศาสตราจารย์ชูกิจ จำนงค์ ผู้อำนวยการสำนักงานพัฒนาวิทยาศาสตร์และเทคโนโลยีแห่งชาติ ซ้อมย่อยพวกมาเฝ้าทูลละอองพระบาทอยู่ณที่นี้ มีความสำนึกในพระ มหากรุณาธิคุณเป็นล้นพ้นที่ใต้ฝ่าละอองพระบาทเสด็จพระราชดำเนินมาทรงเปิดการประชุมวิชาการประจำปี สำนักงานพัฒนาวิทยาศาสตร์และเทคโนโลยีแห่งชาติ วันนี้ ข้าพระพุทธเจ้าขอพระราชทานพระราชวโรกาส กราบบังคมทูลรายงานการดำเนินงานของสวทช วัตถุประสงค์การจัดงานโดยสังเขปดังนี้ สวทชมีบทบาทสำคัญเป็นบางกลุ่มกำลังหลักของประเทศ ในการนำวิทยาศาสตร์เทคโนโลยีและนวัตกรรม มาพัฒนาระบบนิเวศวิจัยและนวัตกรรมให้เข้มแข็ง เพื่อขับเคลื่อนเศรษฐกิจของประเทศ เติบโตอย่างก้าวกระโดด นับตั้งแต่การจัดตั้ง 2 จอ พระราชบัญญัติ คณะวิทยาศาสตร์และเทคโนโลยี จะสกัด 2534 จนถึงปัจจุบันเป็น เวลาขับ 2 ปี สวทช นำความรู้ความเ****วชาญมาพัฒนา เทคโนโลยีและนวัตกรรม เพื่อ ระดับคุณภาพชีวิต เพิ่มมูลค่าทางเศรษฐกิจ แก้ไขปัญหาสำคัญของประเทศ ให้เห็นผลอย่างเป็นรูปประธรรม เช่น แฟลชรอมรับแจ้งและติดตามปัญหาเมืองอย่างทันท่วงที ประชาชนมีส่วนร่วม โปรแกรมช่วยโรงเรียน สำหรับอาหารกลางวันตามหลักโภชนาการภายใต้งบประมาณที่ได้รับ เทคโนโลยีรับมือกับปัญหาฝุ่นพิษ PM 2.5 รวมทั้งผลงานที่รับใช้ การระบาดของโรคโควิต 9 การพัฒนานวัตกรรมอาหารและอาหารเสริมจากจุลินทรีย์สายพันธุ์ไทย การพัฒนาเทคโนโลยีอุตสาหกรรมเคมีชีวภาพ พลังงานและการขนส่งเป็นต้น การจัดการประชุมวิชาการประจำปี 2 ปีนี้ ขึ้นเป็นครั้งที่ 18 ระหว่างวันที่ 28 ถึง 31 มีนาคม 2566 อย่างเต็มรูปแบบ กิจกรรมสัมมนาวิชาการ นิทรรศการ กิจกรรมเยี่ยมชม จะกำนำเสนอทรงธุรกิจ กิจกรรมวิทยาศาสตร์สำหรับเด็กและเยาวชน ตั้งเป้าเป็นเวทีในการนำเสนอผลงานของบุคลากรวิจัย ประสบการณ์และเรียนรู้จัก เรือข่ายพันธมิตรทั้งภาครัฐเอกชนและประชาชน สนับสนุนให้เกิดการพัฒนาและ เพื่อนเศรษฐกิจควบคู่ไปกับการพัฒนาสังคม และการรักษาสิ่งแวดล้อมอย่างสมดุลมั่นคงและยั่งยืน ไปใต้โมเดลเศรษฐกิจ BCG การประชุมครั้งนี้แบ่งการนำเสนอออกเป็น 4 การขับเคลื่อน และ 4 การส่งเสริม การขับเคลื่อนประกอบด้วยการพัฒนาตามสาขายุทธศาสตร์ได้แก่ Black อาหาร สุขภาพการแพทย์ พลังงานวัสดุและเคมีชีวภาพ และ ดิจิตอลและอิเล็กทรอนิกส์ 4 การส่งเสริมประกอบด้วย การส่งเสริมโครงสร้างพื้นฐานและสิ่งอำนวยความสะดวก การยกระดับความสามารถของ กำลังคน การยกระดับเครือข่ายพันธมิตรต่างประเทศ รายการ กฎหมายกฎระเบียบให้เอื้อต่อการพัฒนา BCG กิจกรรมที่จะเกิดขึ้นภายในงานได้แก่ การจัด สัมมนาวิชาการและกิจกรรมสำหรับเยาวชน 53 หัวข้อ และการจัดแสดงผลงานในรูปแบบนิทรรศการ 72 ผลงาน ในโอกาสอันเป็นมงคลนี้ ข้าพระพุทธเจ้าขอพระราชทานพระราชานุญาต เบิกพระผู้เข้าเฝ้าทูลละอองพระบาท รับพระราชทานเกียรติบัตร ผู้ชนะเลิศการประกวดโครงงานของนักวิทยาศาสตร์รุ่นเยาว์ ครั้งที่ 25 ผู้ชนะเลิศการแข่งขันออกแบบและสร้างหุ่นยนต์แห่งประเทศไทย ครั้งที่ 14 และผู้ชนะเลิศการแข่งขันอินโนเวเตอร์ charmant 2022 จำนวนรวมทั้งสิ้น 13 ราย ลำดับดังนี้ นายวงศกรมาลารัศมี นางสาวมัทนาบุญเต็ม นางสาวชุตินันท์อุปพงษ์ศิลากุล นายติดสอนนักพัทลุง นายเมฆินทร์โฆษิตชุติมา นายกิตติพัฒน์ หงส์อรุโณทัย นายพระโขนงทัศนาภิรมย์ นายกษิดิศ คิวศรีกุล นางสาวสุพรรษาศรีนานาพร นายสุพจน์เข็มพิทักษ์ นางสาวพิชาพรกาญจนภูมิ นายอดิศรยกม้วน และนายกันนักเรียม บัดนี้ได้เวลาอันเป็นอุดมมงคลเลิกแล้ว ข้าพระพุทธเจ้าขอพระราชทานพระราชวโรกาส กราบบังคมทูลเชิญใต้ฝ่าละอองธุลีพระบาท ทรงมีพระราชดำรัสเปิดการประชุมวิชาการประจำปี 2560 สวทช กลุ่มพลังหลักหัวพอ เพลงกัน ขับเคลื่อนโมเดลเศรษฐกิจทฤษฎีสู่ความยั่งยืน เพื่อเป็นสิริสวัสดิ์พิพัฒน์มงคล ผู้ปฏิบัติงานและผู้เข้าร่วมงานสืบไป ด้วยเกล้าด้วยกระหม่อม ข้าพเจ้ายินดีที่ได้มาเปิดการประชุมวิชาการประจำปีของสวทช หัวข้อสอบกรมพลังหลักวิทยาศาสตร์เทคโนโลยีและนวัตกรรม เร่งการขับ เพื่อนโมเดลเศรษฐกิจ BCG สู่ความยั่งยืนที่จัดขึ้นวันนี้ สถานการณ์เชื้อไวรัส ระบาดที่ผ่านมา แสดงให้เห็นว่า วิทยาศาสตร์เทคโนโลยีและนวัตกรรม ปัจจัยสำคัญที่ช่วยให้เรารับมือกับวิกฤตการณ์ได้อย่าง ประสิทธิภาพ การรักษาทำได้ทันท่วงที ลดอัตรา การสูญเสีย ปัจจุบันและสถานการณ์ผ่อนคลาย มีประเด็นท้าทายทางเลือก การฟื้นตัวทางเศรษฐกิจ สภาพภูมิอากาศที่เปลี่ยนแปลง ภัยธรรมชาติความเป็นอยู่ของประชาชน หรือด้านการศึกษา ประเด็นท้าทายเหล่านี้ ส่งผลกระทบน้อยลง ถ้าเรามีองค์ความรู้ที่เข้มแข็ง BTS เอาน่า การส่งเสริมให้นักวิทยาศาสตร์ นักวิจัย นักวิชาการ ร่วมมือกันพัฒนางานวิจัยและนวัตกรรม เพื่อใช้เป็นเครื่องมือในการ แก้ไขปัญหาและเพื่อการพัฒนาประเทศ ตามแนวคิดของโมเดลเศรษฐกิจ ปิติ ปัญหาประเทศทางด้านสังคมเศรษฐกิจ เอกสารสิ่งแวดล้อม ประชาชนที่รับโอกาสที่จะพัฒนาความเป็นอยู่อย่างทั่วถึง เท่าเทียม เดี๋ยวชนสามารถเข้าถึงการศึกษาความรู้ เพื่อ พัฒนาตนเองและพัฒนาทักษะต่างๆให้พร้อม จะทำ อาชีพการงานอนาคต เป็นเป้าหมายหลักของประเทศในขณะนี้ ขอให้นักวิจัย วิทยาศาสตร์วิจัย นักวิชาการตลอดจนผู้เกี่ยวข้องทุกท่าน ส่วน มุ่งมั่นในงานนะพิชัย สนามบิน สีตามที่ตั้งเป้าหมายไว้ โดยสุจริตใจและมีความรับผิดชอบ ไอ้สมกับพี่ กลุ่มพลัง การพัฒนาประเทศชาติไปสู่ความเจริญ เขาเปิดงานประชุมวิชาการประจำปี 2010 วันนี้ ขอให้การประชุมกับรู้ผลสำเร็จ ทุกประการและขอให้ทุกฝ่ายมีความสุขสวัสดี ตัวกันตลอดไป สมเด็จพระกนิษฐาธิราชเจ้ากรมสมเด็จพระเทพรัตนราชสุดาฯสยามบรมราชกุมารี ได้มีพระราชดำรัส เปิดการประชุมวิชาการประจำปี 2560 สำนักงานพัฒนาวิทยาศาสตร์และเทคโนโลยีแห่งชาติ ตั้งหัวข้อสนทนากลุ่มพลังรัก เร่งการขับเคลื่อน โมเดลเศรษฐกิจ BCG คือความยั่งยืนค่ะ หลังจาก พระราชดำรัสแล้วนะคะสมเด็จพระเทพรัตน์ราชสุดาสยามบรมราชกุมารีเสด็จพระราชดำเนิน ลงจาก เมธีค่ะและเสด็จออกจากห้องออดิทอเรียมนะคะ คำประสมมีผู้บรรยายร่วมแนะนำวิสาพิพัฒน์ปิติกรวิเคราะห์ กูต่อศูนย์เทคโนโลยีพลังงานแห่งชาติ ได้ทำอีกไหมคะ ระวีวัฒน์ ผู้อำนวยการฝ่ายสร้างสรรค์สื่อและผลิตภัณฑ์ สวัสดีทั้ง 2 ท่านค่ะ สวัสดีค่ะสวัสดีครับ จัดงานสวทช ประจำทุกปีนะคะแต่ว่า ส่งของ 10:00 น ก็ได้มีการ งานออนไลน์ใช่ไหมคะอาจารย์ใช่ครับถูกต้องนะครับ เพิ่งเป็นปีนี้เป็นปีแรกที่เราเริ่มกลับมาจากงานอย่างเต็มรูปแบบนะครับที่อาคารศูนย์ประชุมวิทยาศาสตร์อุทยานวิทยาศาสตร์ประเทศไทยค่ะ ลำดับทีมนะคะขออนุญาตนำท่านผู้ชม ไปรับชมวีดีทัศน์นะครับผู้ชนะเลิศการประกวด โรงงานของนักวิทยาศาสตร์รุ่นเยาว์ครั้งที่ 25 ผู้ชนะรายการแข่งขัน 2022 ค่ะ วิทยาศาสตร์และเทคโนโลยีมีบทบาทสำคัญต่อโลกปัจจุบันและอนาคต การเตรียมความพร้อมให้เยาวชนของเราและมีทักษะทางวิทยาศาสตร์ เป็นเรื่องสำคัญอย่างมาก การประกวดโครงงานของนักวิทยาศาสตร์รุ่นเยาว์หรือ Young scientist competition ysc ปี 2561 นี้ ปิดที่ 25 โครงการนี้เป็นกลไกสำคัญที่จะส่งเสริมสนับสนุนให้เยาวชนระดับมัธยมศึกษา ไม่มีโอกาสแสดงศักยภาพทักษะ ความสามารถทางด้านวิทยาศาสตร์และเทคโนโลยี สั่งผลิตผลงานนวัตกรรมที่พัฒนาเศรษฐกิจและสังคม พร้อมคัดเลือกนักเรียน หรือบรรยายเรื่องงาน เกี่ยวกับงานปีนี้ กรมสมเด็จพระเทพฯ แพ นิทรรศการเฉลิมพระเกียร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พิธีเปิดงานประชุมวิชาการประจำปี สวทช. ครั้งที่ 18 วันที่ 28 มีนาคม 2566 (0.27.00 - 44.28) ตู่</dc:title>
  <dc:creator/>
  <cp:keywords/>
  <dcterms:created xsi:type="dcterms:W3CDTF">2024-01-04T03:04:28Z</dcterms:created>
  <dcterms:modified xsi:type="dcterms:W3CDTF">2024-01-04T03: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30 น.</vt:lpwstr>
  </property>
  <property fmtid="{D5CDD505-2E9C-101B-9397-08002B2CF9AE}" pid="3" name="subtitle">
    <vt:lpwstr/>
  </property>
</Properties>
</file>